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3EB0B" w14:textId="77777777" w:rsidR="00520731" w:rsidRPr="003A3672" w:rsidRDefault="00520731">
      <w:pPr>
        <w:rPr>
          <w:rFonts w:ascii="Roboto" w:hAnsi="Roboto"/>
          <w:sz w:val="20"/>
          <w:szCs w:val="20"/>
        </w:rPr>
      </w:pPr>
    </w:p>
    <w:p w14:paraId="5ACCE521" w14:textId="197DFB12" w:rsidR="00520731" w:rsidRPr="003A3672" w:rsidRDefault="009D1851">
      <w:p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b/>
          <w:sz w:val="20"/>
          <w:szCs w:val="20"/>
        </w:rPr>
        <w:fldChar w:fldCharType="begin">
          <w:ffData>
            <w:name w:val="Text1"/>
            <w:enabled/>
            <w:calcOnExit w:val="0"/>
            <w:textInput>
              <w:default w:val="[COMPANY NAME]"/>
              <w:format w:val="FIRST CAPITAL"/>
            </w:textInput>
          </w:ffData>
        </w:fldChar>
      </w:r>
      <w:bookmarkStart w:id="0" w:name="Text1"/>
      <w:r w:rsidRPr="003A3672">
        <w:rPr>
          <w:rFonts w:ascii="Roboto" w:hAnsi="Roboto" w:cs="Arial"/>
          <w:b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b/>
          <w:sz w:val="20"/>
          <w:szCs w:val="20"/>
        </w:rPr>
      </w:r>
      <w:r w:rsidRPr="003A3672">
        <w:rPr>
          <w:rFonts w:ascii="Roboto" w:hAnsi="Roboto" w:cs="Arial"/>
          <w:b/>
          <w:sz w:val="20"/>
          <w:szCs w:val="20"/>
        </w:rPr>
        <w:fldChar w:fldCharType="separate"/>
      </w:r>
      <w:r w:rsidRPr="003A3672">
        <w:rPr>
          <w:rFonts w:ascii="Roboto" w:hAnsi="Roboto" w:cs="Arial"/>
          <w:b/>
          <w:noProof/>
          <w:sz w:val="20"/>
          <w:szCs w:val="20"/>
        </w:rPr>
        <w:t>[COMPANY NAME</w:t>
      </w:r>
      <w:r w:rsidR="000C78B1" w:rsidRPr="003A3672">
        <w:rPr>
          <w:rFonts w:ascii="Roboto" w:hAnsi="Roboto" w:cs="Arial"/>
          <w:b/>
          <w:noProof/>
          <w:sz w:val="20"/>
          <w:szCs w:val="20"/>
        </w:rPr>
        <w:t xml:space="preserve"> - LETTERHEAD</w:t>
      </w:r>
      <w:r w:rsidRPr="003A3672">
        <w:rPr>
          <w:rFonts w:ascii="Roboto" w:hAnsi="Roboto" w:cs="Arial"/>
          <w:b/>
          <w:noProof/>
          <w:sz w:val="20"/>
          <w:szCs w:val="20"/>
        </w:rPr>
        <w:t>]</w:t>
      </w:r>
      <w:r w:rsidRPr="003A3672">
        <w:rPr>
          <w:rFonts w:ascii="Roboto" w:hAnsi="Roboto" w:cs="Arial"/>
          <w:b/>
          <w:sz w:val="20"/>
          <w:szCs w:val="20"/>
        </w:rPr>
        <w:fldChar w:fldCharType="end"/>
      </w:r>
      <w:bookmarkEnd w:id="0"/>
    </w:p>
    <w:p w14:paraId="017EFE8E" w14:textId="77777777" w:rsidR="003C1E94" w:rsidRPr="003A3672" w:rsidRDefault="003C1E94" w:rsidP="00485F05">
      <w:pPr>
        <w:jc w:val="center"/>
        <w:rPr>
          <w:rFonts w:ascii="Roboto" w:hAnsi="Roboto" w:cs="Arial"/>
          <w:b/>
          <w:sz w:val="20"/>
          <w:szCs w:val="20"/>
        </w:rPr>
      </w:pPr>
    </w:p>
    <w:p w14:paraId="7FF83FB6" w14:textId="77777777" w:rsidR="009D1851" w:rsidRPr="003A3672" w:rsidRDefault="009D1851" w:rsidP="00485F05">
      <w:pPr>
        <w:jc w:val="center"/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b/>
          <w:sz w:val="20"/>
          <w:szCs w:val="20"/>
        </w:rPr>
        <w:t>WORK REFERENCE LETTER</w:t>
      </w:r>
    </w:p>
    <w:p w14:paraId="71B116D0" w14:textId="77777777" w:rsidR="009D1851" w:rsidRPr="003A3672" w:rsidRDefault="009D1851">
      <w:pPr>
        <w:rPr>
          <w:rFonts w:ascii="Roboto" w:hAnsi="Roboto" w:cs="Arial"/>
          <w:b/>
          <w:sz w:val="20"/>
          <w:szCs w:val="20"/>
        </w:rPr>
      </w:pPr>
    </w:p>
    <w:p w14:paraId="6F68096B" w14:textId="605F5C50" w:rsidR="00485F05" w:rsidRPr="003A3672" w:rsidRDefault="00485F05" w:rsidP="00485F05">
      <w:pPr>
        <w:rPr>
          <w:rFonts w:ascii="Roboto" w:hAnsi="Roboto" w:cs="Arial"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Dat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Dat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053E4B28" w14:textId="77777777" w:rsidR="00485F05" w:rsidRPr="003A3672" w:rsidRDefault="00485F05" w:rsidP="00485F05">
      <w:pPr>
        <w:rPr>
          <w:rFonts w:ascii="Roboto" w:hAnsi="Roboto" w:cs="Arial"/>
          <w:sz w:val="20"/>
          <w:szCs w:val="20"/>
        </w:rPr>
      </w:pPr>
    </w:p>
    <w:p w14:paraId="41D5E59E" w14:textId="77777777" w:rsidR="00485F05" w:rsidRPr="003A3672" w:rsidRDefault="00485F05" w:rsidP="00485F05">
      <w:pPr>
        <w:rPr>
          <w:rFonts w:ascii="Roboto" w:hAnsi="Roboto" w:cs="Arial"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t>To Whom It May Concern,</w:t>
      </w:r>
    </w:p>
    <w:p w14:paraId="45D6BF0E" w14:textId="77777777" w:rsidR="00485F05" w:rsidRPr="003A3672" w:rsidRDefault="00485F05" w:rsidP="00485F05">
      <w:pPr>
        <w:rPr>
          <w:rFonts w:ascii="Roboto" w:hAnsi="Roboto" w:cs="Arial"/>
          <w:sz w:val="20"/>
          <w:szCs w:val="20"/>
        </w:rPr>
      </w:pPr>
    </w:p>
    <w:p w14:paraId="5A6C6210" w14:textId="77777777" w:rsidR="003C1E94" w:rsidRPr="003A3672" w:rsidRDefault="003C1E94" w:rsidP="003C1E94">
      <w:pPr>
        <w:rPr>
          <w:rFonts w:ascii="Roboto" w:hAnsi="Roboto" w:cs="Arial"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Employees Nam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Employees Name]</w:t>
      </w:r>
      <w:r w:rsidRPr="003A3672">
        <w:rPr>
          <w:rFonts w:ascii="Roboto" w:hAnsi="Roboto" w:cs="Arial"/>
          <w:sz w:val="20"/>
          <w:szCs w:val="20"/>
        </w:rPr>
        <w:fldChar w:fldCharType="end"/>
      </w:r>
      <w:r w:rsidRPr="003A3672">
        <w:rPr>
          <w:rFonts w:ascii="Roboto" w:hAnsi="Roboto" w:cs="Arial"/>
          <w:sz w:val="20"/>
          <w:szCs w:val="20"/>
        </w:rPr>
        <w:t xml:space="preserve"> has been employed at </w:t>
      </w: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Comany's Nam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Comany's Name]</w:t>
      </w:r>
      <w:r w:rsidRPr="003A3672">
        <w:rPr>
          <w:rFonts w:ascii="Roboto" w:hAnsi="Roboto" w:cs="Arial"/>
          <w:sz w:val="20"/>
          <w:szCs w:val="20"/>
        </w:rPr>
        <w:fldChar w:fldCharType="end"/>
      </w:r>
      <w:r w:rsidRPr="003A3672">
        <w:rPr>
          <w:rFonts w:ascii="Roboto" w:hAnsi="Roboto" w:cs="Arial"/>
          <w:sz w:val="20"/>
          <w:szCs w:val="20"/>
        </w:rPr>
        <w:t xml:space="preserve"> from </w:t>
      </w: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Dates of Employment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Dates of Employment]</w:t>
      </w:r>
      <w:r w:rsidRPr="003A3672">
        <w:rPr>
          <w:rFonts w:ascii="Roboto" w:hAnsi="Roboto" w:cs="Arial"/>
          <w:sz w:val="20"/>
          <w:szCs w:val="20"/>
        </w:rPr>
        <w:fldChar w:fldCharType="end"/>
      </w:r>
      <w:r w:rsidR="00C2310E" w:rsidRPr="003A3672">
        <w:rPr>
          <w:rFonts w:ascii="Roboto" w:hAnsi="Roboto" w:cs="Arial"/>
          <w:sz w:val="20"/>
          <w:szCs w:val="20"/>
        </w:rPr>
        <w:t xml:space="preserve"> as a </w:t>
      </w:r>
      <w:r w:rsidR="00441AF3"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Type of Employment, hours worked, and Job Posiiton &amp; salary]"/>
              <w:format w:val="FIRST CAPITAL"/>
            </w:textInput>
          </w:ffData>
        </w:fldChar>
      </w:r>
      <w:r w:rsidR="00441AF3"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="00441AF3" w:rsidRPr="003A3672">
        <w:rPr>
          <w:rFonts w:ascii="Roboto" w:hAnsi="Roboto" w:cs="Arial"/>
          <w:sz w:val="20"/>
          <w:szCs w:val="20"/>
        </w:rPr>
      </w:r>
      <w:r w:rsidR="00441AF3" w:rsidRPr="003A3672">
        <w:rPr>
          <w:rFonts w:ascii="Roboto" w:hAnsi="Roboto" w:cs="Arial"/>
          <w:sz w:val="20"/>
          <w:szCs w:val="20"/>
        </w:rPr>
        <w:fldChar w:fldCharType="separate"/>
      </w:r>
      <w:r w:rsidR="00441AF3" w:rsidRPr="003A3672">
        <w:rPr>
          <w:rFonts w:ascii="Roboto" w:hAnsi="Roboto" w:cs="Arial"/>
          <w:noProof/>
          <w:sz w:val="20"/>
          <w:szCs w:val="20"/>
        </w:rPr>
        <w:t>[Insert Type of Employment, hours worked, and Job Posiiton &amp; salary]</w:t>
      </w:r>
      <w:r w:rsidR="00441AF3" w:rsidRPr="003A3672">
        <w:rPr>
          <w:rFonts w:ascii="Roboto" w:hAnsi="Roboto" w:cs="Arial"/>
          <w:sz w:val="20"/>
          <w:szCs w:val="20"/>
        </w:rPr>
        <w:fldChar w:fldCharType="end"/>
      </w:r>
      <w:r w:rsidR="00C2310E" w:rsidRPr="003A3672">
        <w:rPr>
          <w:rFonts w:ascii="Roboto" w:hAnsi="Roboto" w:cs="Arial"/>
          <w:sz w:val="20"/>
          <w:szCs w:val="20"/>
        </w:rPr>
        <w:t xml:space="preserve">. </w:t>
      </w:r>
      <w:r w:rsidRPr="003A3672">
        <w:rPr>
          <w:rFonts w:ascii="Roboto" w:hAnsi="Roboto" w:cs="Arial"/>
          <w:sz w:val="20"/>
          <w:szCs w:val="20"/>
        </w:rPr>
        <w:t xml:space="preserve">During this time, </w:t>
      </w: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Employees Nam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Employees Name]</w:t>
      </w:r>
      <w:r w:rsidRPr="003A3672">
        <w:rPr>
          <w:rFonts w:ascii="Roboto" w:hAnsi="Roboto" w:cs="Arial"/>
          <w:sz w:val="20"/>
          <w:szCs w:val="20"/>
        </w:rPr>
        <w:fldChar w:fldCharType="end"/>
      </w:r>
      <w:r w:rsidRPr="003A3672">
        <w:rPr>
          <w:rFonts w:ascii="Roboto" w:hAnsi="Roboto" w:cs="Arial"/>
          <w:sz w:val="20"/>
          <w:szCs w:val="20"/>
        </w:rPr>
        <w:t xml:space="preserve"> has been responsible for the following duties in the business: </w:t>
      </w:r>
    </w:p>
    <w:p w14:paraId="0AFAE1D3" w14:textId="77777777" w:rsidR="003C1E94" w:rsidRPr="003A3672" w:rsidRDefault="003C1E94" w:rsidP="003C1E94">
      <w:pPr>
        <w:rPr>
          <w:rFonts w:ascii="Roboto" w:hAnsi="Roboto" w:cs="Arial"/>
          <w:sz w:val="20"/>
          <w:szCs w:val="20"/>
        </w:rPr>
      </w:pPr>
    </w:p>
    <w:p w14:paraId="55B5FF3E" w14:textId="77777777" w:rsidR="003C1E94" w:rsidRPr="003A3672" w:rsidRDefault="003C1E94" w:rsidP="003C1E94">
      <w:pPr>
        <w:pStyle w:val="ListParagraph"/>
        <w:numPr>
          <w:ilvl w:val="0"/>
          <w:numId w:val="1"/>
        </w:num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List Tasks and Duties of Employe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List Tasks and Duties of Employe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420DD214" w14:textId="77777777" w:rsidR="003C1E94" w:rsidRPr="003A3672" w:rsidRDefault="003C1E94" w:rsidP="003C1E94">
      <w:pPr>
        <w:pStyle w:val="ListParagraph"/>
        <w:numPr>
          <w:ilvl w:val="0"/>
          <w:numId w:val="1"/>
        </w:num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List Tasks and Duties of Employe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List Tasks and Duties of Employe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274119F7" w14:textId="77777777" w:rsidR="003C1E94" w:rsidRPr="003A3672" w:rsidRDefault="003C1E94" w:rsidP="003C1E94">
      <w:pPr>
        <w:pStyle w:val="ListParagraph"/>
        <w:numPr>
          <w:ilvl w:val="0"/>
          <w:numId w:val="1"/>
        </w:num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List Tasks and Duties of Employe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List Tasks and Duties of Employe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078DE443" w14:textId="77777777" w:rsidR="003C1E94" w:rsidRPr="003A3672" w:rsidRDefault="003C1E94" w:rsidP="003C1E94">
      <w:pPr>
        <w:pStyle w:val="ListParagraph"/>
        <w:numPr>
          <w:ilvl w:val="0"/>
          <w:numId w:val="1"/>
        </w:num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List Tasks and Duties of Employe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List Tasks and Duties of Employe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697A9569" w14:textId="77777777" w:rsidR="003C1E94" w:rsidRPr="003A3672" w:rsidRDefault="003C1E94" w:rsidP="003C1E94">
      <w:pPr>
        <w:pStyle w:val="ListParagraph"/>
        <w:numPr>
          <w:ilvl w:val="0"/>
          <w:numId w:val="1"/>
        </w:num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List Tasks and Duties of Employe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List Tasks and Duties of Employe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1EC2CA64" w14:textId="77777777" w:rsidR="003C1E94" w:rsidRPr="003A3672" w:rsidRDefault="003C1E94" w:rsidP="003C1E94">
      <w:pPr>
        <w:pStyle w:val="ListParagraph"/>
        <w:numPr>
          <w:ilvl w:val="0"/>
          <w:numId w:val="1"/>
        </w:num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List Tasks and Duties of Employe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List Tasks and Duties of Employe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31DB31B9" w14:textId="77777777" w:rsidR="00441AF3" w:rsidRPr="003A3672" w:rsidRDefault="003C1E94" w:rsidP="00441AF3">
      <w:pPr>
        <w:pStyle w:val="ListParagraph"/>
        <w:numPr>
          <w:ilvl w:val="0"/>
          <w:numId w:val="1"/>
        </w:num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List Tasks and Duties of Employe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List Tasks and Duties of Employee]</w:t>
      </w:r>
      <w:r w:rsidRPr="003A3672">
        <w:rPr>
          <w:rFonts w:ascii="Roboto" w:hAnsi="Roboto" w:cs="Arial"/>
          <w:sz w:val="20"/>
          <w:szCs w:val="20"/>
        </w:rPr>
        <w:fldChar w:fldCharType="end"/>
      </w:r>
      <w:r w:rsidR="00441AF3" w:rsidRPr="003A3672">
        <w:rPr>
          <w:rFonts w:ascii="Roboto" w:hAnsi="Roboto" w:cs="Arial"/>
          <w:sz w:val="20"/>
          <w:szCs w:val="20"/>
        </w:rPr>
        <w:t xml:space="preserve"> </w:t>
      </w:r>
    </w:p>
    <w:p w14:paraId="410F666A" w14:textId="77777777" w:rsidR="00441AF3" w:rsidRPr="003A3672" w:rsidRDefault="00441AF3" w:rsidP="00441AF3">
      <w:pPr>
        <w:pStyle w:val="ListParagraph"/>
        <w:numPr>
          <w:ilvl w:val="0"/>
          <w:numId w:val="1"/>
        </w:num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List Tasks and Duties of Employe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List Tasks and Duties of Employe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413CE729" w14:textId="746B549D" w:rsidR="003C1E94" w:rsidRPr="00E877C2" w:rsidRDefault="00441AF3" w:rsidP="003C1E94">
      <w:pPr>
        <w:pStyle w:val="ListParagraph"/>
        <w:numPr>
          <w:ilvl w:val="0"/>
          <w:numId w:val="1"/>
        </w:num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List Tasks and Duties of Employe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List Tasks and Duties of Employe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587CF68C" w14:textId="77777777" w:rsidR="00441AF3" w:rsidRPr="003A3672" w:rsidRDefault="003C1E94" w:rsidP="003C1E94">
      <w:pPr>
        <w:rPr>
          <w:rFonts w:ascii="Roboto" w:hAnsi="Roboto" w:cs="Arial"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Employees Nam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Employees Name]</w:t>
      </w:r>
      <w:r w:rsidRPr="003A3672">
        <w:rPr>
          <w:rFonts w:ascii="Roboto" w:hAnsi="Roboto" w:cs="Arial"/>
          <w:sz w:val="20"/>
          <w:szCs w:val="20"/>
        </w:rPr>
        <w:fldChar w:fldCharType="end"/>
      </w:r>
      <w:r w:rsidRPr="003A3672">
        <w:rPr>
          <w:rFonts w:ascii="Roboto" w:hAnsi="Roboto" w:cs="Arial"/>
          <w:sz w:val="20"/>
          <w:szCs w:val="20"/>
        </w:rPr>
        <w:t xml:space="preserve"> has proven to be an asset to our company. </w:t>
      </w:r>
    </w:p>
    <w:p w14:paraId="4D0B2CDB" w14:textId="77777777" w:rsidR="003C1E94" w:rsidRPr="003A3672" w:rsidRDefault="003C1E94" w:rsidP="003C1E94">
      <w:pPr>
        <w:rPr>
          <w:rFonts w:ascii="Roboto" w:hAnsi="Roboto" w:cs="Arial"/>
          <w:b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Positive Points of the Employe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Positive Points of the Employe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40C498C9" w14:textId="77777777" w:rsidR="003C1E94" w:rsidRPr="003A3672" w:rsidRDefault="003C1E94" w:rsidP="003C1E94">
      <w:pPr>
        <w:rPr>
          <w:rFonts w:ascii="Roboto" w:hAnsi="Roboto" w:cs="Arial"/>
          <w:b/>
          <w:sz w:val="20"/>
          <w:szCs w:val="20"/>
        </w:rPr>
      </w:pPr>
    </w:p>
    <w:p w14:paraId="51263EF2" w14:textId="77777777" w:rsidR="003C1E94" w:rsidRPr="003A3672" w:rsidRDefault="003C1E94" w:rsidP="003C1E94">
      <w:pPr>
        <w:rPr>
          <w:rFonts w:ascii="Roboto" w:hAnsi="Roboto" w:cs="Arial"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t>Kind Regards,</w:t>
      </w:r>
    </w:p>
    <w:p w14:paraId="4349A148" w14:textId="77777777" w:rsidR="003C1E94" w:rsidRPr="003A3672" w:rsidRDefault="003C1E94" w:rsidP="003C1E94">
      <w:pPr>
        <w:rPr>
          <w:rFonts w:ascii="Roboto" w:hAnsi="Roboto" w:cs="Arial"/>
          <w:sz w:val="20"/>
          <w:szCs w:val="20"/>
        </w:rPr>
      </w:pPr>
    </w:p>
    <w:p w14:paraId="7ABD190D" w14:textId="77777777" w:rsidR="003C1E94" w:rsidRPr="003A3672" w:rsidRDefault="003C1E94" w:rsidP="003C1E94">
      <w:pPr>
        <w:rPr>
          <w:rFonts w:ascii="Roboto" w:hAnsi="Roboto" w:cs="Arial"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Referees Name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Referees Name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4376F604" w14:textId="77777777" w:rsidR="003C1E94" w:rsidRPr="003A3672" w:rsidRDefault="003C1E94" w:rsidP="003C1E94">
      <w:pPr>
        <w:rPr>
          <w:rFonts w:ascii="Roboto" w:hAnsi="Roboto" w:cs="Arial"/>
          <w:sz w:val="20"/>
          <w:szCs w:val="20"/>
        </w:rPr>
      </w:pPr>
    </w:p>
    <w:p w14:paraId="45C8DFAE" w14:textId="77777777" w:rsidR="003C1E94" w:rsidRPr="003A3672" w:rsidRDefault="003C1E94" w:rsidP="003C1E94">
      <w:pPr>
        <w:rPr>
          <w:rFonts w:ascii="Roboto" w:hAnsi="Roboto" w:cs="Arial"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t xml:space="preserve">(Sign here) </w:t>
      </w:r>
    </w:p>
    <w:p w14:paraId="4639E316" w14:textId="77777777" w:rsidR="003C1E94" w:rsidRPr="003A3672" w:rsidRDefault="003C1E94" w:rsidP="003C1E94">
      <w:pPr>
        <w:rPr>
          <w:rFonts w:ascii="Roboto" w:hAnsi="Roboto" w:cs="Arial"/>
          <w:sz w:val="20"/>
          <w:szCs w:val="20"/>
        </w:rPr>
      </w:pPr>
    </w:p>
    <w:p w14:paraId="35C9AAC5" w14:textId="77777777" w:rsidR="003C1E94" w:rsidRPr="003A3672" w:rsidRDefault="003C1E94" w:rsidP="003C1E94">
      <w:pPr>
        <w:rPr>
          <w:rFonts w:ascii="Roboto" w:hAnsi="Roboto" w:cs="Arial"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Referees Position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Referees Position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14A91100" w14:textId="77777777" w:rsidR="00485F05" w:rsidRPr="003A3672" w:rsidRDefault="003C1E94" w:rsidP="00485F05">
      <w:pPr>
        <w:rPr>
          <w:rFonts w:ascii="Roboto" w:hAnsi="Roboto" w:cs="Arial"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Referees Contact Information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Referees Contact Information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34FDE0C7" w14:textId="77777777" w:rsidR="00C2310E" w:rsidRPr="003A3672" w:rsidRDefault="00C2310E" w:rsidP="00485F05">
      <w:pPr>
        <w:rPr>
          <w:rFonts w:ascii="Roboto" w:hAnsi="Roboto" w:cs="Arial"/>
          <w:sz w:val="20"/>
          <w:szCs w:val="20"/>
        </w:rPr>
      </w:pPr>
      <w:r w:rsidRPr="003A3672">
        <w:rPr>
          <w:rFonts w:ascii="Roboto" w:hAnsi="Roboto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[Insert Referees Business Address]"/>
              <w:format w:val="FIRST CAPITAL"/>
            </w:textInput>
          </w:ffData>
        </w:fldChar>
      </w:r>
      <w:r w:rsidRPr="003A3672">
        <w:rPr>
          <w:rFonts w:ascii="Roboto" w:hAnsi="Roboto" w:cs="Arial"/>
          <w:sz w:val="20"/>
          <w:szCs w:val="20"/>
        </w:rPr>
        <w:instrText xml:space="preserve"> FORMTEXT </w:instrText>
      </w:r>
      <w:r w:rsidRPr="003A3672">
        <w:rPr>
          <w:rFonts w:ascii="Roboto" w:hAnsi="Roboto" w:cs="Arial"/>
          <w:sz w:val="20"/>
          <w:szCs w:val="20"/>
        </w:rPr>
      </w:r>
      <w:r w:rsidRPr="003A3672">
        <w:rPr>
          <w:rFonts w:ascii="Roboto" w:hAnsi="Roboto" w:cs="Arial"/>
          <w:sz w:val="20"/>
          <w:szCs w:val="20"/>
        </w:rPr>
        <w:fldChar w:fldCharType="separate"/>
      </w:r>
      <w:r w:rsidRPr="003A3672">
        <w:rPr>
          <w:rFonts w:ascii="Roboto" w:hAnsi="Roboto" w:cs="Arial"/>
          <w:noProof/>
          <w:sz w:val="20"/>
          <w:szCs w:val="20"/>
        </w:rPr>
        <w:t>[Insert Referees Business Address]</w:t>
      </w:r>
      <w:r w:rsidRPr="003A3672">
        <w:rPr>
          <w:rFonts w:ascii="Roboto" w:hAnsi="Roboto" w:cs="Arial"/>
          <w:sz w:val="20"/>
          <w:szCs w:val="20"/>
        </w:rPr>
        <w:fldChar w:fldCharType="end"/>
      </w:r>
    </w:p>
    <w:p w14:paraId="00412ECC" w14:textId="77777777" w:rsidR="00485F05" w:rsidRPr="003A3672" w:rsidRDefault="00485F05">
      <w:pPr>
        <w:rPr>
          <w:rFonts w:ascii="Roboto" w:hAnsi="Roboto" w:cs="Arial"/>
          <w:b/>
          <w:sz w:val="20"/>
          <w:szCs w:val="20"/>
        </w:rPr>
      </w:pPr>
    </w:p>
    <w:sectPr w:rsidR="00485F05" w:rsidRPr="003A3672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8E359" w14:textId="77777777" w:rsidR="0092470A" w:rsidRDefault="0092470A" w:rsidP="0092470A">
      <w:pPr>
        <w:spacing w:after="0" w:line="240" w:lineRule="auto"/>
      </w:pPr>
      <w:r>
        <w:separator/>
      </w:r>
    </w:p>
  </w:endnote>
  <w:endnote w:type="continuationSeparator" w:id="0">
    <w:p w14:paraId="28B72137" w14:textId="77777777" w:rsidR="0092470A" w:rsidRDefault="0092470A" w:rsidP="009247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3ACA6" w14:textId="7CFFE704" w:rsidR="003A3672" w:rsidRDefault="003A3672" w:rsidP="003A3672">
    <w:pPr>
      <w:pStyle w:val="Footer"/>
      <w:rPr>
        <w:color w:val="D9D9D9" w:themeColor="background1" w:themeShade="D9"/>
        <w:sz w:val="16"/>
        <w:szCs w:val="16"/>
      </w:rPr>
    </w:pPr>
    <w:r w:rsidRPr="002F26E0">
      <w:rPr>
        <w:color w:val="D9D9D9" w:themeColor="background1" w:themeShade="D9"/>
        <w:sz w:val="16"/>
        <w:szCs w:val="16"/>
      </w:rPr>
      <w:t>Template provided by Pacific Center Planet of Adventures Pty</w:t>
    </w:r>
  </w:p>
  <w:p w14:paraId="6C361DB2" w14:textId="1188ED93" w:rsidR="003A3672" w:rsidRPr="00F14FBA" w:rsidRDefault="00F14FBA">
    <w:pPr>
      <w:pStyle w:val="Footer"/>
      <w:rPr>
        <w:rFonts w:ascii="Roboto" w:hAnsi="Roboto"/>
        <w:color w:val="BFBFBF" w:themeColor="background1" w:themeShade="BF"/>
        <w:sz w:val="20"/>
        <w:szCs w:val="20"/>
      </w:rPr>
    </w:pPr>
    <w:r w:rsidRPr="00F14FBA">
      <w:rPr>
        <w:rFonts w:ascii="Roboto" w:hAnsi="Roboto"/>
        <w:color w:val="BFBFBF" w:themeColor="background1" w:themeShade="BF"/>
        <w:sz w:val="20"/>
        <w:szCs w:val="20"/>
      </w:rPr>
      <w:t>https://visatoaustralia.net.au/download-forms-for-visa-to-australia/</w:t>
    </w:r>
  </w:p>
  <w:p w14:paraId="2E97519E" w14:textId="77777777" w:rsidR="0092470A" w:rsidRDefault="009247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D05C6" w14:textId="77777777" w:rsidR="0092470A" w:rsidRDefault="0092470A" w:rsidP="0092470A">
      <w:pPr>
        <w:spacing w:after="0" w:line="240" w:lineRule="auto"/>
      </w:pPr>
      <w:r>
        <w:separator/>
      </w:r>
    </w:p>
  </w:footnote>
  <w:footnote w:type="continuationSeparator" w:id="0">
    <w:p w14:paraId="62B62329" w14:textId="77777777" w:rsidR="0092470A" w:rsidRDefault="0092470A" w:rsidP="009247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835F1"/>
    <w:multiLevelType w:val="hybridMultilevel"/>
    <w:tmpl w:val="341450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3936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DEyNzE3NzMyMzZU0lEKTi0uzszPAykwqgUAwmacHywAAAA="/>
  </w:docVars>
  <w:rsids>
    <w:rsidRoot w:val="00802FD9"/>
    <w:rsid w:val="000319AD"/>
    <w:rsid w:val="000C78B1"/>
    <w:rsid w:val="002475E9"/>
    <w:rsid w:val="003164DB"/>
    <w:rsid w:val="003A3672"/>
    <w:rsid w:val="003B56F1"/>
    <w:rsid w:val="003C1E94"/>
    <w:rsid w:val="00441AF3"/>
    <w:rsid w:val="00485F05"/>
    <w:rsid w:val="00520731"/>
    <w:rsid w:val="00540D11"/>
    <w:rsid w:val="007F0DAA"/>
    <w:rsid w:val="00802FD9"/>
    <w:rsid w:val="00884EE9"/>
    <w:rsid w:val="0092470A"/>
    <w:rsid w:val="00981846"/>
    <w:rsid w:val="009D1851"/>
    <w:rsid w:val="00B51780"/>
    <w:rsid w:val="00C2310E"/>
    <w:rsid w:val="00E877C2"/>
    <w:rsid w:val="00F14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4A31"/>
  <w15:chartTrackingRefBased/>
  <w15:docId w15:val="{6D455C92-5640-46B0-B397-EDDF2A411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64D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247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70A"/>
  </w:style>
  <w:style w:type="paragraph" w:styleId="Footer">
    <w:name w:val="footer"/>
    <w:basedOn w:val="Normal"/>
    <w:link w:val="FooterChar"/>
    <w:uiPriority w:val="99"/>
    <w:unhideWhenUsed/>
    <w:rsid w:val="009247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70A"/>
  </w:style>
  <w:style w:type="paragraph" w:styleId="ListParagraph">
    <w:name w:val="List Paragraph"/>
    <w:basedOn w:val="Normal"/>
    <w:uiPriority w:val="34"/>
    <w:qFormat/>
    <w:rsid w:val="003C1E9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A36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10B0A-043D-4E99-9147-449B5A653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k Reference Template (186,494,482)</Template>
  <TotalTime>0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Company Name]</vt:lpstr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Company Name]</dc:title>
  <dc:subject/>
  <dc:creator>Ewa Perinelle</dc:creator>
  <cp:keywords/>
  <dc:description/>
  <cp:lastModifiedBy>Karolina Ferenc</cp:lastModifiedBy>
  <cp:revision>2</cp:revision>
  <dcterms:created xsi:type="dcterms:W3CDTF">2023-03-17T02:42:00Z</dcterms:created>
  <dcterms:modified xsi:type="dcterms:W3CDTF">2023-03-17T02:42:00Z</dcterms:modified>
</cp:coreProperties>
</file>